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AF616" w14:textId="77777777" w:rsidR="00F12D2E" w:rsidRPr="0094076B" w:rsidRDefault="00F12D2E" w:rsidP="00F12D2E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008F735A" w14:textId="77777777" w:rsidR="00F12D2E" w:rsidRDefault="00F12D2E" w:rsidP="00F12D2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A48F081" w14:textId="77777777" w:rsidR="00F12D2E" w:rsidRDefault="00F12D2E" w:rsidP="00F12D2E">
      <w:pPr>
        <w:jc w:val="center"/>
        <w:rPr>
          <w:rFonts w:ascii="Cambria" w:hAnsi="Cambria" w:cs="Cambria"/>
          <w:sz w:val="23"/>
          <w:szCs w:val="23"/>
        </w:rPr>
      </w:pPr>
    </w:p>
    <w:p w14:paraId="7B3F502A" w14:textId="77777777" w:rsidR="004300A4" w:rsidRPr="0094076B" w:rsidRDefault="004300A4" w:rsidP="004300A4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ulis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aku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yang Anda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etahu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a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>nonbaku</w:t>
      </w:r>
      <w:proofErr w:type="spellEnd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riku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. </w:t>
      </w:r>
    </w:p>
    <w:p w14:paraId="46F355A7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029C99A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  <w:sectPr w:rsidR="004300A4" w:rsidSect="0012251A">
          <w:footerReference w:type="default" r:id="rId7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14:paraId="5E27DBEE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gam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 </w:t>
      </w:r>
    </w:p>
    <w:p w14:paraId="3A2D2223" w14:textId="1E34C96A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e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→</w:t>
      </w:r>
      <w:r>
        <w:rPr>
          <w:rFonts w:ascii="Cambria" w:hAnsi="Cambria" w:cs="Cambria"/>
          <w:color w:val="auto"/>
          <w:sz w:val="23"/>
          <w:szCs w:val="23"/>
        </w:rPr>
        <w:t xml:space="preserve"> _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Akt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7083776C" w14:textId="70518C6E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ifit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Aktivita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</w:t>
      </w:r>
    </w:p>
    <w:p w14:paraId="7E895AD9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mandem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</w:t>
      </w:r>
    </w:p>
    <w:p w14:paraId="766F3755" w14:textId="74F408A3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>Azas → 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Asas</w:t>
      </w:r>
      <w:proofErr w:type="spellEnd"/>
    </w:p>
    <w:p w14:paraId="23AAA580" w14:textId="7AC54E82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b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Cab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 </w:t>
      </w:r>
    </w:p>
    <w:p w14:paraId="649BEF72" w14:textId="342D528C" w:rsidR="004300A4" w:rsidRDefault="004300A4" w:rsidP="004300A4">
      <w:pPr>
        <w:pStyle w:val="Default"/>
        <w:numPr>
          <w:ilvl w:val="0"/>
          <w:numId w:val="1"/>
        </w:numPr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pe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Letih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4D3DE159" w14:textId="77777777" w:rsidR="004300A4" w:rsidRPr="00C50A1E" w:rsidRDefault="004300A4" w:rsidP="004300A4">
      <w:pPr>
        <w:pStyle w:val="Default"/>
        <w:ind w:left="567" w:right="184" w:hanging="425"/>
        <w:rPr>
          <w:color w:val="auto"/>
        </w:rPr>
      </w:pPr>
    </w:p>
    <w:p w14:paraId="59FAF39D" w14:textId="49214B5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evid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0B60B78A" w14:textId="5049891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kstri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Ekstre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 </w:t>
      </w:r>
    </w:p>
    <w:p w14:paraId="186DD305" w14:textId="64DC3863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se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Es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 </w:t>
      </w:r>
    </w:p>
    <w:p w14:paraId="48452EE6" w14:textId="337B297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Glamo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B71FB8">
        <w:rPr>
          <w:rFonts w:ascii="Cambria" w:hAnsi="Cambria" w:cs="Cambria"/>
          <w:color w:val="auto"/>
          <w:sz w:val="23"/>
          <w:szCs w:val="23"/>
        </w:rPr>
        <w:t>Glamor</w:t>
      </w:r>
      <w:r>
        <w:rPr>
          <w:rFonts w:ascii="Cambria" w:hAnsi="Cambria" w:cs="Cambria"/>
          <w:color w:val="auto"/>
          <w:sz w:val="23"/>
          <w:szCs w:val="23"/>
        </w:rPr>
        <w:t>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 </w:t>
      </w:r>
    </w:p>
    <w:p w14:paraId="2124FD5B" w14:textId="0AF1E16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akeka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="00404EF7">
        <w:rPr>
          <w:rFonts w:ascii="Cambria" w:hAnsi="Cambria" w:cs="Cambria"/>
          <w:color w:val="auto"/>
          <w:sz w:val="23"/>
          <w:szCs w:val="23"/>
        </w:rPr>
        <w:t>Hakikat</w:t>
      </w:r>
    </w:p>
    <w:p w14:paraId="231850B2" w14:textId="70EFB9C8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emb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404EF7">
        <w:rPr>
          <w:rFonts w:ascii="Cambria" w:hAnsi="Cambria" w:cs="Cambria"/>
          <w:color w:val="auto"/>
          <w:sz w:val="23"/>
          <w:szCs w:val="23"/>
        </w:rPr>
        <w:t>Embu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 </w:t>
      </w:r>
    </w:p>
    <w:p w14:paraId="76DC7ED3" w14:textId="54697F00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utang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="00404EF7">
        <w:rPr>
          <w:rFonts w:ascii="Cambria" w:hAnsi="Cambria" w:cs="Cambria"/>
          <w:color w:val="auto"/>
          <w:sz w:val="23"/>
          <w:szCs w:val="23"/>
        </w:rPr>
        <w:t>Utang</w:t>
      </w:r>
      <w:r>
        <w:rPr>
          <w:rFonts w:ascii="Cambria" w:hAnsi="Cambria" w:cs="Cambria"/>
          <w:color w:val="auto"/>
          <w:sz w:val="23"/>
          <w:szCs w:val="23"/>
        </w:rPr>
        <w:t>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 </w:t>
      </w:r>
    </w:p>
    <w:p w14:paraId="03FA4D68" w14:textId="47E87DD5" w:rsidR="004300A4" w:rsidRPr="00D943B2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du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Iedul</w:t>
      </w:r>
      <w:proofErr w:type="spellEnd"/>
      <w:r w:rsidR="00404EF7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34783FDC" w14:textId="05532278" w:rsidR="00D943B2" w:rsidRPr="004300A4" w:rsidRDefault="002D10DC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e</w:t>
      </w:r>
      <w:r w:rsidR="00D943B2">
        <w:rPr>
          <w:rFonts w:ascii="Cambria" w:hAnsi="Cambria" w:cs="Cambria"/>
          <w:color w:val="auto"/>
          <w:sz w:val="23"/>
          <w:szCs w:val="23"/>
        </w:rPr>
        <w:t>sjid</w:t>
      </w:r>
      <w:proofErr w:type="spellEnd"/>
      <w:r w:rsidR="00D943B2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943B2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943B2">
        <w:rPr>
          <w:rFonts w:ascii="Cambria" w:hAnsi="Cambria" w:cs="Cambria"/>
          <w:color w:val="auto"/>
          <w:sz w:val="23"/>
          <w:szCs w:val="23"/>
        </w:rPr>
        <w:t>___</w:t>
      </w:r>
      <w:r w:rsidR="00404EF7">
        <w:rPr>
          <w:rFonts w:ascii="Cambria" w:hAnsi="Cambria" w:cs="Cambria"/>
          <w:color w:val="auto"/>
          <w:sz w:val="23"/>
          <w:szCs w:val="23"/>
        </w:rPr>
        <w:t>Masjid</w:t>
      </w:r>
      <w:r w:rsidR="00D943B2" w:rsidRPr="00C50A1E">
        <w:rPr>
          <w:rFonts w:ascii="Cambria" w:hAnsi="Cambria" w:cs="Cambria"/>
          <w:color w:val="auto"/>
          <w:sz w:val="23"/>
          <w:szCs w:val="23"/>
        </w:rPr>
        <w:t>____</w:t>
      </w:r>
    </w:p>
    <w:p w14:paraId="0436B3CA" w14:textId="39980774" w:rsidR="004300A4" w:rsidRPr="008A1591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di </w:t>
      </w:r>
      <w:proofErr w:type="spellStart"/>
      <w:r>
        <w:rPr>
          <w:rFonts w:ascii="Cambria" w:hAnsi="Cambria" w:cs="Cambria"/>
          <w:color w:val="auto"/>
          <w:sz w:val="23"/>
          <w:szCs w:val="23"/>
        </w:rPr>
        <w:t>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B71FB8">
        <w:rPr>
          <w:rFonts w:ascii="Cambria" w:hAnsi="Cambria" w:cs="Cambria"/>
          <w:color w:val="auto"/>
          <w:sz w:val="23"/>
          <w:szCs w:val="23"/>
        </w:rPr>
        <w:t xml:space="preserve">Adi 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</w:t>
      </w:r>
      <w:r w:rsidRPr="00C50A1E">
        <w:rPr>
          <w:rFonts w:ascii="Cambria" w:hAnsi="Cambria" w:cs="Cambria"/>
          <w:color w:val="auto"/>
          <w:sz w:val="23"/>
          <w:szCs w:val="23"/>
        </w:rPr>
        <w:t>_____</w:t>
      </w:r>
    </w:p>
    <w:p w14:paraId="419C1031" w14:textId="01B84A59" w:rsidR="008A1591" w:rsidRPr="00D943B2" w:rsidRDefault="008A1591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jektif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B71FB8">
        <w:rPr>
          <w:rFonts w:ascii="Cambria" w:hAnsi="Cambria" w:cs="Cambria"/>
          <w:color w:val="auto"/>
          <w:sz w:val="23"/>
          <w:szCs w:val="23"/>
        </w:rPr>
        <w:t>__________</w:t>
      </w:r>
    </w:p>
    <w:p w14:paraId="1B261067" w14:textId="091F4FCA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ali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Analis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_</w:t>
      </w:r>
    </w:p>
    <w:p w14:paraId="1E5008C6" w14:textId="77777777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bsor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7F6D6719" w14:textId="4919BDC6" w:rsidR="00D943B2" w:rsidRPr="00D943B2" w:rsidRDefault="00345C6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lma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D111A"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Lemari</w:t>
      </w:r>
      <w:proofErr w:type="spellEnd"/>
      <w:r w:rsidR="00DD111A" w:rsidRPr="00C50A1E">
        <w:rPr>
          <w:rFonts w:ascii="Cambria" w:hAnsi="Cambria" w:cs="Cambria"/>
          <w:color w:val="auto"/>
          <w:sz w:val="23"/>
          <w:szCs w:val="23"/>
        </w:rPr>
        <w:t>_____</w:t>
      </w:r>
    </w:p>
    <w:p w14:paraId="23191BC0" w14:textId="443F0CBE" w:rsidR="00D943B2" w:rsidRPr="00DD111A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andal</w:t>
      </w:r>
      <w:proofErr w:type="spellEnd"/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D111A" w:rsidRPr="00C50A1E">
        <w:rPr>
          <w:rFonts w:ascii="Cambria" w:hAnsi="Cambria" w:cs="Cambria"/>
          <w:color w:val="auto"/>
          <w:sz w:val="23"/>
          <w:szCs w:val="23"/>
        </w:rPr>
        <w:t>___</w:t>
      </w:r>
      <w:r w:rsidR="00404EF7">
        <w:rPr>
          <w:rFonts w:ascii="Cambria" w:hAnsi="Cambria" w:cs="Cambria"/>
          <w:color w:val="auto"/>
          <w:sz w:val="23"/>
          <w:szCs w:val="23"/>
        </w:rPr>
        <w:t>Andal</w:t>
      </w:r>
      <w:r w:rsidR="00DD111A" w:rsidRPr="00C50A1E">
        <w:rPr>
          <w:rFonts w:ascii="Cambria" w:hAnsi="Cambria" w:cs="Cambria"/>
          <w:color w:val="auto"/>
          <w:sz w:val="23"/>
          <w:szCs w:val="23"/>
        </w:rPr>
        <w:t>__</w:t>
      </w:r>
    </w:p>
    <w:p w14:paraId="154A5D5C" w14:textId="051C3A0F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en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Anten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</w:t>
      </w:r>
    </w:p>
    <w:p w14:paraId="60EC4645" w14:textId="0ED4B7D2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404EF7">
        <w:rPr>
          <w:rFonts w:ascii="Cambria" w:hAnsi="Cambria" w:cs="Cambria"/>
          <w:color w:val="auto"/>
          <w:sz w:val="23"/>
          <w:szCs w:val="23"/>
        </w:rPr>
        <w:t>Antre</w:t>
      </w:r>
      <w:r w:rsidRPr="00C50A1E">
        <w:rPr>
          <w:rFonts w:ascii="Cambria" w:hAnsi="Cambria" w:cs="Cambria"/>
          <w:color w:val="auto"/>
          <w:sz w:val="23"/>
          <w:szCs w:val="23"/>
        </w:rPr>
        <w:t>_________</w:t>
      </w:r>
    </w:p>
    <w:p w14:paraId="6350B994" w14:textId="1031A3CF" w:rsidR="002E04BB" w:rsidRPr="00F12D2E" w:rsidRDefault="00DD111A" w:rsidP="00612376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F12D2E">
        <w:rPr>
          <w:rFonts w:ascii="Cambria" w:hAnsi="Cambria" w:cs="Cambria"/>
          <w:color w:val="auto"/>
          <w:sz w:val="23"/>
          <w:szCs w:val="23"/>
        </w:rPr>
        <w:t>Apoti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F12D2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F12D2E"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Apotek</w:t>
      </w:r>
      <w:proofErr w:type="spellEnd"/>
    </w:p>
    <w:p w14:paraId="2AEC4DEA" w14:textId="383804B6" w:rsidR="004300A4" w:rsidRPr="00DD111A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der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r w:rsidR="00404EF7">
        <w:rPr>
          <w:rFonts w:ascii="Cambria" w:hAnsi="Cambria" w:cs="Cambria"/>
          <w:color w:val="auto"/>
          <w:sz w:val="23"/>
          <w:szCs w:val="23"/>
        </w:rPr>
        <w:t>Indra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 </w:t>
      </w:r>
    </w:p>
    <w:p w14:paraId="4675DA1B" w14:textId="0F3E9A68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t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Atle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</w:t>
      </w:r>
      <w:r>
        <w:rPr>
          <w:rFonts w:ascii="Cambria" w:hAnsi="Cambria" w:cs="Cambria"/>
          <w:color w:val="auto"/>
          <w:sz w:val="23"/>
          <w:szCs w:val="23"/>
        </w:rPr>
        <w:t>______</w:t>
      </w:r>
    </w:p>
    <w:p w14:paraId="323D1E51" w14:textId="78F533C0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atere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Bater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6DC0E177" w14:textId="3E1C2D44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inatu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B71FB8">
        <w:rPr>
          <w:rFonts w:ascii="Cambria" w:hAnsi="Cambria" w:cs="Cambria"/>
          <w:color w:val="auto"/>
          <w:sz w:val="23"/>
          <w:szCs w:val="23"/>
        </w:rPr>
        <w:t>Laundry</w:t>
      </w:r>
      <w:r w:rsidRPr="00C50A1E">
        <w:rPr>
          <w:rFonts w:ascii="Cambria" w:hAnsi="Cambria" w:cs="Cambria"/>
          <w:color w:val="auto"/>
          <w:sz w:val="23"/>
          <w:szCs w:val="23"/>
        </w:rPr>
        <w:t>______</w:t>
      </w:r>
      <w:r>
        <w:rPr>
          <w:rFonts w:ascii="Cambria" w:hAnsi="Cambria" w:cs="Cambria"/>
          <w:color w:val="auto"/>
          <w:sz w:val="23"/>
          <w:szCs w:val="23"/>
        </w:rPr>
        <w:t>____</w:t>
      </w:r>
    </w:p>
    <w:p w14:paraId="1B967C7B" w14:textId="2EAFC0B9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er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Be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</w:t>
      </w:r>
    </w:p>
    <w:p w14:paraId="77324409" w14:textId="0FA63D55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Prangko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</w:t>
      </w:r>
    </w:p>
    <w:p w14:paraId="5E6906CD" w14:textId="7AB18BFF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Donato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404EF7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proofErr w:type="spellStart"/>
      <w:r w:rsidR="00404EF7">
        <w:rPr>
          <w:rFonts w:ascii="Times New Roman" w:hAnsi="Times New Roman" w:cs="Times New Roman"/>
          <w:color w:val="auto"/>
          <w:sz w:val="23"/>
          <w:szCs w:val="23"/>
        </w:rPr>
        <w:t>Donatu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_____</w:t>
      </w:r>
    </w:p>
    <w:p w14:paraId="7E36D849" w14:textId="25DBD878" w:rsidR="00DD111A" w:rsidRPr="002E04B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E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B71FB8">
        <w:rPr>
          <w:rFonts w:ascii="Cambria" w:hAnsi="Cambria" w:cs="Cambria"/>
          <w:color w:val="auto"/>
          <w:sz w:val="23"/>
          <w:szCs w:val="23"/>
        </w:rPr>
        <w:t>Elite</w:t>
      </w:r>
      <w:r w:rsidRPr="00C50A1E">
        <w:rPr>
          <w:rFonts w:ascii="Cambria" w:hAnsi="Cambria" w:cs="Cambria"/>
          <w:color w:val="auto"/>
          <w:sz w:val="23"/>
          <w:szCs w:val="23"/>
        </w:rPr>
        <w:t>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1914655A" w14:textId="6308D45D" w:rsidR="002E04BB" w:rsidRPr="002E04BB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witan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Kuitans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</w:t>
      </w:r>
    </w:p>
    <w:p w14:paraId="3E80F8D9" w14:textId="1AC80BD7" w:rsidR="002E04BB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ipote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Hipotes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</w:t>
      </w:r>
    </w:p>
    <w:p w14:paraId="74D77DC9" w14:textId="2C00519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Jam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r w:rsidR="00404EF7">
        <w:rPr>
          <w:rFonts w:ascii="Cambria" w:hAnsi="Cambria" w:cs="Cambria"/>
          <w:color w:val="auto"/>
          <w:sz w:val="23"/>
          <w:szCs w:val="23"/>
        </w:rPr>
        <w:t>Zaman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 </w:t>
      </w:r>
    </w:p>
    <w:p w14:paraId="0A0189E0" w14:textId="600685E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ar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Karie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7813019B" w14:textId="6D704114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Lembab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Lembap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 </w:t>
      </w:r>
    </w:p>
    <w:p w14:paraId="0C319019" w14:textId="2F6189D2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Merubah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Meubah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 </w:t>
      </w:r>
    </w:p>
    <w:p w14:paraId="6471BB10" w14:textId="344B2EA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Nampa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Tampa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7A22468D" w14:textId="71F39922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Orisini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0FF98517" w14:textId="701EBF7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j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Rez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72736C30" w14:textId="6FECEFB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liji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</w:p>
    <w:p w14:paraId="510A6D6A" w14:textId="587DB11D" w:rsidR="002E04BB" w:rsidRPr="002E04BB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ilah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Sila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_____</w:t>
      </w:r>
    </w:p>
    <w:p w14:paraId="18145EA4" w14:textId="131D8D27" w:rsidR="004300A4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adaluw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Kadalu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</w:t>
      </w:r>
      <w:r w:rsidR="004300A4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607F78F7" w14:textId="11EF397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tandard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Stand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15508F33" w14:textId="27308F4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up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Sop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 </w:t>
      </w:r>
    </w:p>
    <w:p w14:paraId="4E92477B" w14:textId="2AD5A894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eorit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Teoreti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 </w:t>
      </w:r>
    </w:p>
    <w:p w14:paraId="5CCD1D1D" w14:textId="12A83AF0" w:rsidR="002B02DE" w:rsidRPr="00A30416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lastRenderedPageBreak/>
        <w:t>Terlanju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43E2BCCC" w14:textId="2D396EF2" w:rsidR="00A30416" w:rsidRPr="002B02DE" w:rsidRDefault="00A30416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org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295973"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295973"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Surga</w:t>
      </w:r>
      <w:proofErr w:type="spellEnd"/>
      <w:r w:rsidR="00295973" w:rsidRPr="00C50A1E">
        <w:rPr>
          <w:rFonts w:ascii="Cambria" w:hAnsi="Cambria" w:cs="Cambria"/>
          <w:color w:val="auto"/>
          <w:sz w:val="23"/>
          <w:szCs w:val="23"/>
        </w:rPr>
        <w:t>__</w:t>
      </w:r>
    </w:p>
    <w:p w14:paraId="6C71C116" w14:textId="453934AA" w:rsidR="004300A4" w:rsidRPr="002B02DE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ily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Milyard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6309672B" w14:textId="35192DD4" w:rsidR="002B02DE" w:rsidRPr="00A63B20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Faha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Paha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7AC7D853" w14:textId="463C6C83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nafas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Pernapas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5FC2E415" w14:textId="02DA194C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Resi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Risiko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52B4E440" w14:textId="77777777" w:rsidR="00A30416" w:rsidRPr="00C50A1E" w:rsidRDefault="00A30416" w:rsidP="00A30416">
      <w:pPr>
        <w:pStyle w:val="Default"/>
        <w:spacing w:after="242"/>
        <w:ind w:left="142"/>
        <w:rPr>
          <w:color w:val="auto"/>
          <w:sz w:val="23"/>
          <w:szCs w:val="23"/>
        </w:rPr>
      </w:pPr>
    </w:p>
    <w:p w14:paraId="00A5574D" w14:textId="77777777" w:rsidR="00DD111A" w:rsidRDefault="00DD111A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212D59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7994A5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EC6B9C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8D2325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2E29AD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A5ACC0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852CD1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B91BD7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11DA81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9C54C2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1071B9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8B9EB6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F89E61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84D590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A5E06E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43B111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90BD5B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613451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C4F761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F7293F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9A45B4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14F859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2C5E6C7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D3314D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BB27C6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5C4E05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529E949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3E77CB2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2A79726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25E6885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ADC766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6B64CB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AA8FA0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F8D465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9D1843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5C982B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EA7F5A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C86EAD8" w14:textId="295F4873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aklar</w:t>
      </w:r>
      <w:proofErr w:type="spellEnd"/>
      <w:r w:rsidRPr="00A63B20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Sakela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6EEC33A3" w14:textId="499A5958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yaraf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</w:t>
      </w:r>
      <w:r w:rsidR="00404EF7">
        <w:rPr>
          <w:rFonts w:ascii="Cambria" w:hAnsi="Cambria" w:cs="Cambria"/>
          <w:color w:val="auto"/>
          <w:sz w:val="23"/>
          <w:szCs w:val="23"/>
        </w:rPr>
        <w:t>Saraf</w:t>
      </w:r>
      <w:r>
        <w:rPr>
          <w:rFonts w:ascii="Cambria" w:hAnsi="Cambria" w:cs="Cambria"/>
          <w:color w:val="auto"/>
          <w:sz w:val="23"/>
          <w:szCs w:val="23"/>
        </w:rPr>
        <w:t>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7685E5E1" w14:textId="77777777" w:rsid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Uri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_________</w:t>
      </w:r>
    </w:p>
    <w:p w14:paraId="09D0D7B6" w14:textId="56DA50C2" w:rsidR="00D25860" w:rsidRP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872F27">
        <w:rPr>
          <w:rFonts w:ascii="Cambria" w:hAnsi="Cambria" w:cs="Cambria"/>
          <w:color w:val="auto"/>
          <w:sz w:val="23"/>
          <w:szCs w:val="23"/>
        </w:rPr>
        <w:t>So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872F27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872F27"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B71FB8">
        <w:rPr>
          <w:rFonts w:ascii="Cambria" w:hAnsi="Cambria" w:cs="Cambria"/>
          <w:color w:val="auto"/>
          <w:sz w:val="23"/>
          <w:szCs w:val="23"/>
        </w:rPr>
        <w:t>Su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>____</w:t>
      </w:r>
    </w:p>
    <w:p w14:paraId="2BF0150B" w14:textId="34B158FE" w:rsidR="00D25860" w:rsidRPr="00A30416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Zo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404EF7">
        <w:rPr>
          <w:rFonts w:ascii="Cambria" w:hAnsi="Cambria" w:cs="Cambria"/>
          <w:color w:val="auto"/>
          <w:sz w:val="23"/>
          <w:szCs w:val="23"/>
        </w:rPr>
        <w:t>Zona</w:t>
      </w:r>
      <w:r>
        <w:rPr>
          <w:rFonts w:ascii="Cambria" w:hAnsi="Cambria" w:cs="Cambria"/>
          <w:color w:val="auto"/>
          <w:sz w:val="23"/>
          <w:szCs w:val="23"/>
        </w:rPr>
        <w:t>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4641C1E" w14:textId="5D4F1D26" w:rsidR="00D25860" w:rsidRDefault="00D25860" w:rsidP="00D25860">
      <w:pPr>
        <w:pStyle w:val="Default"/>
        <w:numPr>
          <w:ilvl w:val="0"/>
          <w:numId w:val="1"/>
        </w:numPr>
        <w:spacing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Walikot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404EF7">
        <w:rPr>
          <w:rFonts w:ascii="Cambria" w:hAnsi="Cambria" w:cs="Cambria"/>
          <w:color w:val="auto"/>
          <w:sz w:val="23"/>
          <w:szCs w:val="23"/>
        </w:rPr>
        <w:t>Wali</w:t>
      </w:r>
      <w:proofErr w:type="spellEnd"/>
      <w:r w:rsidR="00404EF7">
        <w:rPr>
          <w:rFonts w:ascii="Cambria" w:hAnsi="Cambria" w:cs="Cambria"/>
          <w:color w:val="auto"/>
          <w:sz w:val="23"/>
          <w:szCs w:val="23"/>
        </w:rPr>
        <w:t xml:space="preserve"> Kota</w:t>
      </w:r>
      <w:r>
        <w:rPr>
          <w:rFonts w:ascii="Cambria" w:hAnsi="Cambria" w:cs="Cambria"/>
          <w:color w:val="auto"/>
          <w:sz w:val="23"/>
          <w:szCs w:val="23"/>
        </w:rPr>
        <w:t>________</w:t>
      </w:r>
    </w:p>
    <w:p w14:paraId="7F976B8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F0643C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E63532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379F6F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904BFA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639DDB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4FB59B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AECAE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1ABDE6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81173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864C9C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D9EFDD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77BF8E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A0824F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57FAF7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E7A380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1C3297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719E54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sectPr w:rsidR="002B02DE" w:rsidSect="00EA6A36">
      <w:type w:val="continuous"/>
      <w:pgSz w:w="11907" w:h="16840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FB304" w14:textId="77777777" w:rsidR="00A5339E" w:rsidRDefault="00A5339E">
      <w:r>
        <w:separator/>
      </w:r>
    </w:p>
  </w:endnote>
  <w:endnote w:type="continuationSeparator" w:id="0">
    <w:p w14:paraId="02756941" w14:textId="77777777" w:rsidR="00A5339E" w:rsidRDefault="00A533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28D55" w14:textId="77777777" w:rsidR="00941E77" w:rsidRDefault="00EA6A36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1334BE90" w14:textId="77777777" w:rsidR="00941E77" w:rsidRDefault="00A5339E">
    <w:pPr>
      <w:pStyle w:val="Footer"/>
    </w:pPr>
  </w:p>
  <w:p w14:paraId="697F5521" w14:textId="77777777" w:rsidR="00941E77" w:rsidRDefault="00A533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C69213" w14:textId="77777777" w:rsidR="00A5339E" w:rsidRDefault="00A5339E">
      <w:r>
        <w:separator/>
      </w:r>
    </w:p>
  </w:footnote>
  <w:footnote w:type="continuationSeparator" w:id="0">
    <w:p w14:paraId="2816FD20" w14:textId="77777777" w:rsidR="00A5339E" w:rsidRDefault="00A533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27065"/>
    <w:multiLevelType w:val="hybridMultilevel"/>
    <w:tmpl w:val="D974B30E"/>
    <w:lvl w:ilvl="0" w:tplc="C6EE519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wsDQxBiILc0NjEyUdpeDU4uLM/DyQAsNaAB7pQ5gsAAAA"/>
  </w:docVars>
  <w:rsids>
    <w:rsidRoot w:val="004300A4"/>
    <w:rsid w:val="00062549"/>
    <w:rsid w:val="0012251A"/>
    <w:rsid w:val="00295973"/>
    <w:rsid w:val="002B02DE"/>
    <w:rsid w:val="002D10DC"/>
    <w:rsid w:val="002E04BB"/>
    <w:rsid w:val="00345C6A"/>
    <w:rsid w:val="00404EF7"/>
    <w:rsid w:val="0042167F"/>
    <w:rsid w:val="004300A4"/>
    <w:rsid w:val="00872F27"/>
    <w:rsid w:val="008A1591"/>
    <w:rsid w:val="00924DF5"/>
    <w:rsid w:val="00A30416"/>
    <w:rsid w:val="00A5339E"/>
    <w:rsid w:val="00A63B20"/>
    <w:rsid w:val="00B71FB8"/>
    <w:rsid w:val="00D25860"/>
    <w:rsid w:val="00D943B2"/>
    <w:rsid w:val="00DD111A"/>
    <w:rsid w:val="00E9711D"/>
    <w:rsid w:val="00EA6A36"/>
    <w:rsid w:val="00F12D2E"/>
    <w:rsid w:val="00F8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188C7"/>
  <w15:chartTrackingRefBased/>
  <w15:docId w15:val="{635627D4-0739-4D0A-9F98-31067844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00A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00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ilis Maryasih</cp:lastModifiedBy>
  <cp:revision>2</cp:revision>
  <dcterms:created xsi:type="dcterms:W3CDTF">2021-02-18T02:54:00Z</dcterms:created>
  <dcterms:modified xsi:type="dcterms:W3CDTF">2021-02-18T02:54:00Z</dcterms:modified>
</cp:coreProperties>
</file>